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Dubai,</w:t>
      </w:r>
      <w:r>
        <w:t xml:space="preserve"> </w:t>
      </w:r>
      <w:r>
        <w:t xml:space="preserve">UAE</w:t>
      </w:r>
    </w:p>
    <w:bookmarkStart w:id="20" w:name="X109ad91fe7f0b00aab70b335451371381cac1e3"/>
    <w:p>
      <w:pPr>
        <w:pStyle w:val="Heading1"/>
      </w:pPr>
      <w:r>
        <w:t xml:space="preserve">Internship Application Letter: Biology Internship at [Company Name], Dubai, United Arab Emir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Insert Company Name - e.g., Dubai Natural History Museum, Environment Agency – Abu Dhabi (EAD) Dubai Office, or a Leading Biotech Firm]</w:t>
      </w:r>
      <w:r>
        <w:br/>
      </w:r>
      <w:r>
        <w:rPr>
          <w:bCs/>
          <w:b/>
        </w:rPr>
        <w:t xml:space="preserve">Address:</w:t>
      </w:r>
      <w:r>
        <w:t xml:space="preserve"> </w:t>
      </w:r>
      <w:r>
        <w:t xml:space="preserve">[Company Address, Dubai, United Arab Emirates]</w:t>
      </w:r>
    </w:p>
    <w:p>
      <w:pPr>
        <w:pStyle w:val="BodyText"/>
      </w:pPr>
      <w:r>
        <w:rPr>
          <w:iCs/>
          <w:i/>
        </w:rPr>
        <w:t xml:space="preserve">Subject: Application for Biology Internship Position</w:t>
      </w:r>
    </w:p>
    <w:p>
      <w:pPr>
        <w:pStyle w:val="BodyText"/>
      </w:pPr>
      <w:r>
        <w:t xml:space="preserve">Dear Hiring Manager,</w:t>
      </w:r>
    </w:p>
    <w:p>
      <w:pPr>
        <w:pStyle w:val="BodyText"/>
      </w:pPr>
      <w:r>
        <w:t xml:space="preserve">I am writing with profound enthusiasm to express my earnest interest in the Biology Internship position at [Company Name], as advertised on [Platform where ad was seen - e.g., UAE Ministry of Climate Change &amp; Environment website, LinkedIn, or university career portal]. As a dedicated and highly motivated final-year Biology undergraduate student at [Your University Name], I have cultivated a deep passion for ecological conservation and scientific research specifically aligned with the unique environmental challenges and ambitious sustainability initiatives shaping the United Arab Emirates, particularly Dubai. My academic foundation, hands-on field experience, and unwavering commitment to contributing to a greener future make me an ideal candidate for this internship within the dynamic landscape of the United Arab Emirates Dubai.</w:t>
      </w:r>
    </w:p>
    <w:p>
      <w:pPr>
        <w:pStyle w:val="BodyText"/>
      </w:pPr>
      <w:r>
        <w:t xml:space="preserve">My academic journey at [Your University] has been meticulously focused on equipping me with the scientific rigor and practical skills essential for a successful career as a Biologist. I have excelled in core coursework including Advanced Ecology, Environmental Microbiology, Conservation Biology, Molecular Biology Techniques, and Geographic Information Systems (GIS) applied to environmental monitoring. Crucially, my studies have emphasized the application of biological principles to real-world scenarios relevant to arid and semi-arid ecosystems – precisely the context dominating much of the United Arab Emirates Dubai region. I have conducted independent research under Professor [Professor's Name] on "The Impact of Urbanization on Microbial Diversity in Desert Soils Near Dubai," which involved field sampling, laboratory analysis using PCR and DNA sequencing, and data interpretation using R software. This project not only honed my technical skills but also deepened my understanding of the delicate ecological balance within the UAE's unique environment, particularly concerning soil health and biodiversity in rapidly developing areas like Dubai.</w:t>
      </w:r>
    </w:p>
    <w:p>
      <w:pPr>
        <w:pStyle w:val="BodyText"/>
      </w:pPr>
      <w:r>
        <w:t xml:space="preserve">I am acutely aware of Dubai’s visionary commitment to environmental stewardship through initiatives like the **UAE Vision 2030** and its specific focus on sustainability in Dubai, such as the "Dubai Clean Energy Strategy 2050" and the "Dubai Desert Conservation Reserve" project. My academic pursuits have consistently sought to align with these regional priorities. For instance, I participated in a university fieldwork expedition to study native plant species resilience within the Al Marmoom Desert Conservation Reserve (a critical project for Dubai's biodiversity conservation), documenting flora, analyzing soil composition under varying microclimates, and contributing data to a preliminary report on habitat suitability for reintroduction programs. This experience solidified my understanding of the practical challenges and opportunities in UAE-specific biological conservation efforts. Furthermore, I actively followed the groundbreaking research conducted by institutions like the **Environment Agency – Abu Dhabi (EAD)** and **Dubai Municipality's Environmental Department**, particularly their work on marine biodiversity in the Arabian Gulf and coral reef restoration projects off Dubai’s coastline. I am eager to contribute to similar impactful work under your mentorship.</w:t>
      </w:r>
    </w:p>
    <w:p>
      <w:pPr>
        <w:pStyle w:val="BodyText"/>
      </w:pPr>
      <w:r>
        <w:t xml:space="preserve">Beyond academic rigor, I possess a robust set of technical and interpersonal skills directly applicable to a Biology Internship within the United Arab Emirates Dubai context. My proficiency includes:</w:t>
      </w:r>
      <w:r>
        <w:t xml:space="preserve"> </w:t>
      </w:r>
      <w:r>
        <w:t xml:space="preserve">* **Field Techniques:** Expertise in plant and wildlife survey methodologies (transect sampling, point counts), soil/water quality testing (pH, salinity, nutrient analysis), and safe handling of biological specimens.</w:t>
      </w:r>
      <w:r>
        <w:t xml:space="preserve"> </w:t>
      </w:r>
      <w:r>
        <w:t xml:space="preserve">* **Laboratory Skills:** Extensive experience with microscopes, PCR setup, gel electrophoresis, basic DNA extraction protocols, and data management using Excel and specialized biological software.</w:t>
      </w:r>
      <w:r>
        <w:t xml:space="preserve"> </w:t>
      </w:r>
      <w:r>
        <w:t xml:space="preserve">* **Analytical &amp; Reporting:** Strong ability to collect meticulous field notes, analyze complex datasets using statistical tools (R), and prepare clear scientific reports – skills vital for contributing to environmental assessments in Dubai.</w:t>
      </w:r>
      <w:r>
        <w:t xml:space="preserve"> </w:t>
      </w:r>
      <w:r>
        <w:t xml:space="preserve">* **Cultural Adaptability &amp; Communication:** I am a highly adaptable individual with excellent communication skills in English and basic Arabic (A2 level). I understand the importance of respecting local customs and collaborating effectively within diverse teams, which is paramount for success in the UAE workplace. My proactive attitude and eagerness to learn align perfectly with Dubai's fast-paced, innovative environment.</w:t>
      </w:r>
    </w:p>
    <w:p>
      <w:pPr>
        <w:pStyle w:val="BodyText"/>
      </w:pPr>
      <w:r>
        <w:t xml:space="preserve">Why Dubai? Why now? The United Arab Emirates Dubai stands at the forefront of integrating cutting-edge science with sustainable urban development on a global scale. The city is not just building infrastructure; it’s actively investing in biological research and conservation as core pillars of its future prosperity. Interning within this ecosystem offers an unparalleled opportunity to witness and contribute to this transformation firsthand. I am not merely seeking an internship; I am seeking a meaningful immersion into the heart of biologically driven sustainability innovation where my skills can directly support Dubai's ambitious environmental goals, such as enhancing native biodiversity corridors or advancing knowledge on desert adaptation strategies crucial for regional resilience.</w:t>
      </w:r>
    </w:p>
    <w:p>
      <w:pPr>
        <w:pStyle w:val="BodyText"/>
      </w:pPr>
      <w:r>
        <w:t xml:space="preserve">I am deeply impressed by [Company Name]'s reputation as a leader in [Mention specific area: e.g., marine conservation research, sustainable urban ecology projects, wildlife rehabilitation in the UAE]. The prospect of learning from your esteemed team while applying my academic knowledge to support projects directly benefiting the United Arab Emirates Dubai environment is an unparalleled opportunity I am eager to embrace. I am confident that my proactive approach, technical capabilities in biological sciences, and genuine passion for contributing to the ecological health of this region align precisely with the needs of your internship program.</w:t>
      </w:r>
    </w:p>
    <w:p>
      <w:pPr>
        <w:pStyle w:val="BodyText"/>
      </w:pPr>
      <w:r>
        <w:t xml:space="preserve">I have attached my detailed Curriculum Vitae, which provides further context on my academic achievements and field experience. I welcome the opportunity to discuss how my skills and dedication can benefit [Company Name] in an interview at your earliest convenience. Thank you for considering my application. I look forward to the possibility of contributing meaningfully to your team's vital work in shaping a sustainable biological future for Dubai and the wider United Arab Emirates.</w:t>
      </w:r>
    </w:p>
    <w:p>
      <w:pPr>
        <w:pStyle w:val="BodyText"/>
      </w:pPr>
      <w:r>
        <w:t xml:space="preserve">Sincerely,</w:t>
      </w:r>
    </w:p>
    <w:p>
      <w:pPr>
        <w:pStyle w:val="BodyText"/>
      </w:pPr>
      <w:r>
        <w:t xml:space="preserve">[Your Full Name]</w:t>
      </w:r>
      <w:r>
        <w:br/>
      </w:r>
      <w:r>
        <w:t xml:space="preserve">[Your Student ID, if applicable]</w:t>
      </w:r>
      <w:r>
        <w:br/>
      </w:r>
      <w:r>
        <w:t xml:space="preserve">[Your Email Address]</w:t>
      </w:r>
      <w:r>
        <w:br/>
      </w:r>
      <w:r>
        <w:t xml:space="preserve">[Your Phone Number (Including Country Code: +971 XXX XXXX)]</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Dubai, UAE</dc:title>
  <dc:creator/>
  <dc:language>en</dc:language>
  <cp:keywords/>
  <dcterms:created xsi:type="dcterms:W3CDTF">2026-07-23T08:33:21Z</dcterms:created>
  <dcterms:modified xsi:type="dcterms:W3CDTF">2026-07-23T08:33:21Z</dcterms:modified>
</cp:coreProperties>
</file>

<file path=docProps/custom.xml><?xml version="1.0" encoding="utf-8"?>
<Properties xmlns="http://schemas.openxmlformats.org/officeDocument/2006/custom-properties" xmlns:vt="http://schemas.openxmlformats.org/officeDocument/2006/docPropsVTypes"/>
</file>